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7F50" w:rsidRDefault="00864A18">
      <w:pPr>
        <w:pStyle w:val="a4"/>
        <w:rPr>
          <w:rFonts w:hint="eastAsia"/>
          <w:lang w:eastAsia="ko-KR"/>
        </w:rPr>
      </w:pPr>
      <w:r>
        <w:t xml:space="preserve">Seoul Air 2017 DM </w:t>
      </w:r>
      <w:r w:rsidR="005D6E82">
        <w:rPr>
          <w:rFonts w:hint="eastAsia"/>
          <w:lang w:eastAsia="ko-KR"/>
        </w:rPr>
        <w:t>Featureplot</w:t>
      </w:r>
      <w:bookmarkStart w:id="0" w:name="_GoBack"/>
      <w:bookmarkEnd w:id="0"/>
    </w:p>
    <w:p w:rsidR="00757F50" w:rsidRDefault="00864A18">
      <w:pPr>
        <w:pStyle w:val="Author"/>
      </w:pPr>
      <w:r>
        <w:t>Minjung Kang</w:t>
      </w:r>
    </w:p>
    <w:p w:rsidR="00757F50" w:rsidRDefault="00864A18">
      <w:pPr>
        <w:pStyle w:val="a6"/>
      </w:pPr>
      <w:r>
        <w:t>Tue Dec 11 11:11:11 2018</w:t>
      </w:r>
    </w:p>
    <w:p w:rsidR="00757F50" w:rsidRDefault="00864A1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:rsidR="00757F50" w:rsidRDefault="00864A18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KMJ037_(SeoulAir)c.csv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Time &lt;-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Time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District &lt;-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District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:rsidR="00757F50" w:rsidRDefault="00864A18">
      <w:pPr>
        <w:pStyle w:val="3"/>
      </w:pPr>
      <w:bookmarkStart w:id="1" w:name="data-visualization---featureplot"/>
      <w:bookmarkEnd w:id="1"/>
      <w:r>
        <w:t>Data Visualization - featureplot</w:t>
      </w:r>
    </w:p>
    <w:p w:rsidR="00757F50" w:rsidRDefault="00864A18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S &lt;-</w:t>
      </w:r>
      <w:r>
        <w:rPr>
          <w:rStyle w:val="StringTok"/>
        </w:rPr>
        <w:t xml:space="preserve"> </w:t>
      </w:r>
      <w:r>
        <w:rPr>
          <w:rStyle w:val="KeywordTok"/>
        </w:rPr>
        <w:t>visualizationFUN</w:t>
      </w:r>
      <w:r>
        <w:rPr>
          <w:rStyle w:val="NormalTok"/>
        </w:rPr>
        <w:t xml:space="preserve">(X,Y, </w:t>
      </w:r>
      <w:r>
        <w:rPr>
          <w:rStyle w:val="StringTok"/>
        </w:rPr>
        <w:t>"scatter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S</w:t>
      </w:r>
    </w:p>
    <w:p w:rsidR="00757F50" w:rsidRDefault="00864A1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dm_121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7F50" w:rsidRDefault="00864A18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E &lt;-</w:t>
      </w:r>
      <w:r>
        <w:rPr>
          <w:rStyle w:val="StringTok"/>
        </w:rPr>
        <w:t xml:space="preserve"> </w:t>
      </w:r>
      <w:r>
        <w:rPr>
          <w:rStyle w:val="KeywordTok"/>
        </w:rPr>
        <w:t>visualizationFUN</w:t>
      </w:r>
      <w:r>
        <w:rPr>
          <w:rStyle w:val="NormalTok"/>
        </w:rPr>
        <w:t xml:space="preserve">(X,Y, </w:t>
      </w:r>
      <w:r>
        <w:rPr>
          <w:rStyle w:val="StringTok"/>
        </w:rPr>
        <w:t>"ellipse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E</w:t>
      </w:r>
    </w:p>
    <w:p w:rsidR="00757F50" w:rsidRDefault="00864A1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46201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dm_121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7F50" w:rsidRDefault="00864A18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D &lt;-</w:t>
      </w:r>
      <w:r>
        <w:rPr>
          <w:rStyle w:val="StringTok"/>
        </w:rPr>
        <w:t xml:space="preserve"> </w:t>
      </w:r>
      <w:r>
        <w:rPr>
          <w:rStyle w:val="KeywordTok"/>
        </w:rPr>
        <w:t>visualizationFUN</w:t>
      </w:r>
      <w:r>
        <w:rPr>
          <w:rStyle w:val="NormalTok"/>
        </w:rPr>
        <w:t xml:space="preserve">(X,Y, 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D</w:t>
      </w:r>
    </w:p>
    <w:p w:rsidR="00757F50" w:rsidRDefault="00864A1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462012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dm_1211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7F50" w:rsidRDefault="00864A18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B &lt;-</w:t>
      </w:r>
      <w:r>
        <w:rPr>
          <w:rStyle w:val="StringTok"/>
        </w:rPr>
        <w:t xml:space="preserve"> </w:t>
      </w:r>
      <w:r>
        <w:rPr>
          <w:rStyle w:val="KeywordTok"/>
        </w:rPr>
        <w:t>visualizationFUN</w:t>
      </w:r>
      <w:r>
        <w:rPr>
          <w:rStyle w:val="NormalTok"/>
        </w:rPr>
        <w:t xml:space="preserve">(X,Y, </w:t>
      </w:r>
      <w:r>
        <w:rPr>
          <w:rStyle w:val="StringTok"/>
        </w:rPr>
        <w:t>"box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yB</w:t>
      </w:r>
    </w:p>
    <w:p w:rsidR="00757F50" w:rsidRDefault="00864A1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462012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oul_Air_2017_dm_1211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57F5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7C14" w:rsidRDefault="00A67C14">
      <w:pPr>
        <w:spacing w:after="0"/>
      </w:pPr>
      <w:r>
        <w:separator/>
      </w:r>
    </w:p>
  </w:endnote>
  <w:endnote w:type="continuationSeparator" w:id="0">
    <w:p w:rsidR="00A67C14" w:rsidRDefault="00A67C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7C14" w:rsidRDefault="00A67C14">
      <w:r>
        <w:separator/>
      </w:r>
    </w:p>
  </w:footnote>
  <w:footnote w:type="continuationSeparator" w:id="0">
    <w:p w:rsidR="00A67C14" w:rsidRDefault="00A67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E804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0334BD6"/>
    <w:multiLevelType w:val="hybridMultilevel"/>
    <w:tmpl w:val="70724550"/>
    <w:lvl w:ilvl="0" w:tplc="C51C6768">
      <w:start w:val="1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theme="minorBidi" w:hint="default"/>
        <w:b/>
        <w:color w:val="CE5C0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2495551"/>
    <w:multiLevelType w:val="multilevel"/>
    <w:tmpl w:val="CF6E5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F27A9"/>
    <w:rsid w:val="004E29B3"/>
    <w:rsid w:val="00590D07"/>
    <w:rsid w:val="005D6E82"/>
    <w:rsid w:val="00657393"/>
    <w:rsid w:val="00676CCC"/>
    <w:rsid w:val="00757F50"/>
    <w:rsid w:val="00784D58"/>
    <w:rsid w:val="00864A18"/>
    <w:rsid w:val="008D6863"/>
    <w:rsid w:val="00A67C14"/>
    <w:rsid w:val="00B86B75"/>
    <w:rsid w:val="00BC48D5"/>
    <w:rsid w:val="00C36279"/>
    <w:rsid w:val="00E315A3"/>
    <w:rsid w:val="00F957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2F38E55-9842-453E-8E01-E9CC417A7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676CC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676CCC"/>
  </w:style>
  <w:style w:type="paragraph" w:styleId="ae">
    <w:name w:val="footer"/>
    <w:basedOn w:val="a"/>
    <w:link w:val="Char1"/>
    <w:unhideWhenUsed/>
    <w:rsid w:val="00676CC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676C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Seoul Air 2017 DM Practice</vt:lpstr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oul Air 2017 DM Practice</dc:title>
  <dc:creator>Minjung Kang</dc:creator>
  <cp:lastModifiedBy>Minjung</cp:lastModifiedBy>
  <cp:revision>2</cp:revision>
  <dcterms:created xsi:type="dcterms:W3CDTF">2018-12-13T02:44:00Z</dcterms:created>
  <dcterms:modified xsi:type="dcterms:W3CDTF">2018-12-13T02:44:00Z</dcterms:modified>
</cp:coreProperties>
</file>